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1"/>
        <w:gridCol w:w="201"/>
        <w:gridCol w:w="4799"/>
        <w:gridCol w:w="4116"/>
      </w:tblGrid>
      <w:tr w:rsidR="007A0ED3" w:rsidRPr="0006046A" w14:paraId="7320FDAF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1A20190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218CAC3" wp14:editId="5C27436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F22AD7B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0661C0E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84F184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D626747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C93096C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3B11C2F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9520BE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D3F9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DE3989" w14:textId="12FF5D20" w:rsidR="00305DB4" w:rsidRPr="00DA2355" w:rsidRDefault="000E78C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TE YILMAZ</w:t>
            </w:r>
            <w:r w:rsidR="00D953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Öğrenci No: </w:t>
            </w:r>
            <w:r w:rsidR="00D95368" w:rsidRPr="00D95368">
              <w:rPr>
                <w:rFonts w:ascii="Times New Roman" w:hAnsi="Times New Roman" w:cs="Times New Roman"/>
                <w:b/>
                <w:sz w:val="24"/>
                <w:szCs w:val="24"/>
              </w:rPr>
              <w:t>22434966601</w:t>
            </w:r>
            <w:r w:rsidR="00D953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)</w:t>
            </w:r>
          </w:p>
        </w:tc>
      </w:tr>
      <w:tr w:rsidR="00305DB4" w:rsidRPr="00DA2355" w14:paraId="5164BFA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F22D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0852FE" w14:textId="094F8070" w:rsidR="00305DB4" w:rsidRPr="00DA2355" w:rsidRDefault="000E78C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ZEME BİLİMİ VE MÜHENDİSLİĞİ</w:t>
            </w:r>
          </w:p>
        </w:tc>
      </w:tr>
      <w:tr w:rsidR="00305DB4" w:rsidRPr="00DA2355" w14:paraId="65AAA76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93A4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DE13CE" w14:textId="0D5EBC9E" w:rsidR="00305DB4" w:rsidRPr="00DA2355" w:rsidRDefault="000E78C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CEM KAHRUMAN</w:t>
            </w:r>
          </w:p>
        </w:tc>
      </w:tr>
      <w:tr w:rsidR="004B17FC" w:rsidRPr="00DA2355" w14:paraId="02163F73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EE49433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F4FD688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8CC6DE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B5ECF1" w14:textId="07261B35" w:rsidR="007F33E0" w:rsidRPr="00DA2355" w:rsidRDefault="000E78C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78CA">
              <w:rPr>
                <w:rFonts w:ascii="Times New Roman" w:hAnsi="Times New Roman" w:cs="Times New Roman"/>
                <w:sz w:val="24"/>
                <w:szCs w:val="24"/>
              </w:rPr>
              <w:t>OTOMOBİL FAR ÜRETİMİNDE KULLANILAN PMMA’NIN YÜZEY AŞINMASINA FARKLI YÖNTEMLERİN ETKİSİ VE KARAKTERİZASYONU</w:t>
            </w:r>
          </w:p>
        </w:tc>
      </w:tr>
      <w:tr w:rsidR="007A0ED3" w:rsidRPr="00DA2355" w14:paraId="0D1CCBA7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4E5F85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75391C" w14:textId="05AD5540" w:rsidR="007A0ED3" w:rsidRPr="00DA2355" w:rsidRDefault="000E78CA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7D8D8D8A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BD8F66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7330BB5" w14:textId="790FBC18" w:rsidR="000B7954" w:rsidRPr="00DA2355" w:rsidRDefault="000E78C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RSA TEKNİK ÜNİVERSİTESİ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54D574" w14:textId="72035156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E78CA">
              <w:rPr>
                <w:rFonts w:ascii="Times New Roman" w:hAnsi="Times New Roman" w:cs="Times New Roman"/>
                <w:sz w:val="24"/>
                <w:szCs w:val="24"/>
              </w:rPr>
              <w:t>11:30</w:t>
            </w:r>
          </w:p>
        </w:tc>
      </w:tr>
      <w:tr w:rsidR="007A0ED3" w:rsidRPr="00DA2355" w14:paraId="6C0DDABB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7BF57F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85E779" w14:textId="72593C49" w:rsidR="007A0ED3" w:rsidRPr="00DA2355" w:rsidRDefault="00FC441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color w:val="3C4043"/>
                <w:spacing w:val="3"/>
                <w:sz w:val="21"/>
                <w:szCs w:val="21"/>
                <w:shd w:val="clear" w:color="auto" w:fill="FFFFFF"/>
              </w:rPr>
              <w:t>Zoom</w:t>
            </w:r>
            <w:proofErr w:type="spellEnd"/>
            <w:r>
              <w:rPr>
                <w:rFonts w:ascii="Arial" w:hAnsi="Arial" w:cs="Arial"/>
                <w:color w:val="3C4043"/>
                <w:spacing w:val="3"/>
                <w:sz w:val="21"/>
                <w:szCs w:val="21"/>
                <w:shd w:val="clear" w:color="auto" w:fill="FFFFFF"/>
              </w:rPr>
              <w:t xml:space="preserve"> Toplantısına Katılın </w:t>
            </w:r>
            <w:hyperlink r:id="rId8" w:tgtFrame="_blank" w:history="1">
              <w:r>
                <w:rPr>
                  <w:rStyle w:val="Kpr"/>
                  <w:rFonts w:ascii="Arial" w:hAnsi="Arial" w:cs="Arial"/>
                  <w:spacing w:val="3"/>
                  <w:sz w:val="21"/>
                  <w:szCs w:val="21"/>
                  <w:shd w:val="clear" w:color="auto" w:fill="FFFFFF"/>
                </w:rPr>
                <w:t>https://us05web.zoom.us/j/9022052698?pwd=NW0rcjA2Y1RNYnROSXY1UDFyOE03UT09</w:t>
              </w:r>
            </w:hyperlink>
            <w:r>
              <w:rPr>
                <w:rFonts w:ascii="Arial" w:hAnsi="Arial" w:cs="Arial"/>
                <w:color w:val="3C4043"/>
                <w:spacing w:val="3"/>
                <w:sz w:val="21"/>
                <w:szCs w:val="21"/>
                <w:shd w:val="clear" w:color="auto" w:fill="FFFFFF"/>
              </w:rPr>
              <w:t xml:space="preserve"> Toplantı Kimliği: 902 205 2698 Parola: qyQA1P</w:t>
            </w:r>
          </w:p>
        </w:tc>
      </w:tr>
      <w:tr w:rsidR="00163BBC" w:rsidRPr="00DA2355" w14:paraId="1B4450A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8D269A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40EC6B9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5EA8CD0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228C6BB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r w:rsidR="00B55FCD">
              <w:fldChar w:fldCharType="begin"/>
            </w:r>
            <w:r w:rsidR="00B55FCD">
              <w:instrText xml:space="preserve"> HYPERLINK "mailto:enstitu@btu.edu.tr" </w:instrText>
            </w:r>
            <w:r w:rsidR="00B55FCD">
              <w:fldChar w:fldCharType="separate"/>
            </w:r>
            <w:r w:rsidR="00D808BD" w:rsidRPr="005161B3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enstitu@btu.edu.tr</w:t>
            </w:r>
            <w:r w:rsidR="00B55FCD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0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15CAC21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D7926E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3719456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893AA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E9C845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8CFB3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8EDE2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FEE32B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1CBCE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987874A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F5E0384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4B9AC6D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6DE12" w14:textId="77777777" w:rsidR="00B55FCD" w:rsidRDefault="00B55FCD" w:rsidP="005F3207">
      <w:pPr>
        <w:spacing w:after="0" w:line="240" w:lineRule="auto"/>
      </w:pPr>
      <w:r>
        <w:separator/>
      </w:r>
    </w:p>
  </w:endnote>
  <w:endnote w:type="continuationSeparator" w:id="0">
    <w:p w14:paraId="112C6AFE" w14:textId="77777777" w:rsidR="00B55FCD" w:rsidRDefault="00B55FC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21002A87" w:usb1="00000000" w:usb2="00000000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6DFDD" w14:textId="77777777" w:rsidR="000E78CA" w:rsidRDefault="000E78C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BAC1643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3B00CD1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3E88A2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B0937BD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3DF08EB" w14:textId="77777777" w:rsidR="005F3207" w:rsidRDefault="005F3207" w:rsidP="005F32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98116" w14:textId="77777777" w:rsidR="000E78CA" w:rsidRDefault="000E78C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CD6510" w14:textId="77777777" w:rsidR="00B55FCD" w:rsidRDefault="00B55FCD" w:rsidP="005F3207">
      <w:pPr>
        <w:spacing w:after="0" w:line="240" w:lineRule="auto"/>
      </w:pPr>
      <w:r>
        <w:separator/>
      </w:r>
    </w:p>
  </w:footnote>
  <w:footnote w:type="continuationSeparator" w:id="0">
    <w:p w14:paraId="0F962684" w14:textId="77777777" w:rsidR="00B55FCD" w:rsidRDefault="00B55FCD" w:rsidP="005F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2A320" w14:textId="77777777" w:rsidR="000E78CA" w:rsidRDefault="000E78C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BA8A1" w14:textId="77777777" w:rsidR="000E78CA" w:rsidRDefault="000E78C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D8AE4" w14:textId="77777777" w:rsidR="000E78CA" w:rsidRDefault="000E78C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E78CA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54A36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55FCD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95368"/>
    <w:rsid w:val="00DA2355"/>
    <w:rsid w:val="00DE47DD"/>
    <w:rsid w:val="00DF423E"/>
    <w:rsid w:val="00E9235A"/>
    <w:rsid w:val="00ED0C4A"/>
    <w:rsid w:val="00EE74C6"/>
    <w:rsid w:val="00F0743B"/>
    <w:rsid w:val="00F40121"/>
    <w:rsid w:val="00FA5A88"/>
    <w:rsid w:val="00FC4412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E429C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5web.zoom.us/j/9022052698?pwd%3DNW0rcjA2Y1RNYnROSXY1UDFyOE03UT09&amp;sa=D&amp;source=calendar&amp;ust=1673898235531757&amp;usg=AOvVaw1eisEcrXo_AG9BPULAp-i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em KAHRUMAN</cp:lastModifiedBy>
  <cp:revision>6</cp:revision>
  <cp:lastPrinted>2020-06-01T13:59:00Z</cp:lastPrinted>
  <dcterms:created xsi:type="dcterms:W3CDTF">2021-10-12T06:08:00Z</dcterms:created>
  <dcterms:modified xsi:type="dcterms:W3CDTF">2023-01-11T19:45:00Z</dcterms:modified>
</cp:coreProperties>
</file>